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aff6c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3617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7T15:09:31Z</dcterms:created>
  <dcterms:modified xsi:type="dcterms:W3CDTF">2017-02-17T15:09:31Z</dcterms:modified>
</cp:coreProperties>
</file>